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49464" w14:textId="5903BA50" w:rsidR="00C97C0C" w:rsidRDefault="00262D1A">
      <w:r>
        <w:t>June 2021 board meeting highlights</w:t>
      </w:r>
    </w:p>
    <w:p w14:paraId="7F0F6AB2" w14:textId="40082C4D" w:rsidR="00262D1A" w:rsidRDefault="00262D1A" w:rsidP="00262D1A">
      <w:pPr>
        <w:pStyle w:val="ListParagraph"/>
        <w:numPr>
          <w:ilvl w:val="0"/>
          <w:numId w:val="1"/>
        </w:numPr>
      </w:pPr>
      <w:r>
        <w:t>Thanks again to the homeowners that attended our June board meeting.  When you attend, you stay informed on how we are spending the Association’s money and what projects we are working on.</w:t>
      </w:r>
      <w:r w:rsidR="007B6573">
        <w:t xml:space="preserve">  Monthly meetings are</w:t>
      </w:r>
      <w:r w:rsidR="007058D3">
        <w:t xml:space="preserve"> </w:t>
      </w:r>
      <w:r w:rsidR="007B6573">
        <w:t>by Zoom</w:t>
      </w:r>
      <w:r w:rsidR="007058D3">
        <w:t>,</w:t>
      </w:r>
      <w:r w:rsidR="007B6573">
        <w:t xml:space="preserve"> which makes it easy to attend.</w:t>
      </w:r>
      <w:r w:rsidR="007058D3">
        <w:t xml:space="preserve">  1</w:t>
      </w:r>
      <w:r w:rsidR="007058D3" w:rsidRPr="007058D3">
        <w:rPr>
          <w:vertAlign w:val="superscript"/>
        </w:rPr>
        <w:t>st</w:t>
      </w:r>
      <w:r w:rsidR="007058D3">
        <w:t xml:space="preserve"> 30 minutes are for homeowner input</w:t>
      </w:r>
      <w:r w:rsidR="008314D1">
        <w:t xml:space="preserve"> and you can leave whenever you need to.  Easy!</w:t>
      </w:r>
    </w:p>
    <w:p w14:paraId="0DAFDB83" w14:textId="3DD54454" w:rsidR="00262D1A" w:rsidRDefault="00262D1A" w:rsidP="00262D1A">
      <w:pPr>
        <w:pStyle w:val="ListParagraph"/>
        <w:numPr>
          <w:ilvl w:val="0"/>
          <w:numId w:val="1"/>
        </w:numPr>
      </w:pPr>
      <w:r>
        <w:t>The board approved the May minutes and April finances.</w:t>
      </w:r>
    </w:p>
    <w:p w14:paraId="39AB28ED" w14:textId="29916F9A" w:rsidR="00262D1A" w:rsidRDefault="00262D1A" w:rsidP="00262D1A">
      <w:pPr>
        <w:pStyle w:val="ListParagraph"/>
        <w:numPr>
          <w:ilvl w:val="0"/>
          <w:numId w:val="1"/>
        </w:numPr>
      </w:pPr>
      <w:r>
        <w:t xml:space="preserve">The board received the statement of values for the association properties.  Each section board needs to review the values of their property and let Kathy know if any adjustments need to be made. </w:t>
      </w:r>
      <w:r w:rsidR="00892255">
        <w:t xml:space="preserve">Every board was sent the values and asked to review and get back to Kathy. </w:t>
      </w:r>
      <w:r>
        <w:t xml:space="preserve"> The values can affect how much is paid out should a property be damaged</w:t>
      </w:r>
      <w:r w:rsidR="008314D1">
        <w:t>, easpecially</w:t>
      </w:r>
      <w:r w:rsidR="008C724D">
        <w:t xml:space="preserve"> weather related</w:t>
      </w:r>
      <w:r>
        <w:t xml:space="preserve">.  The Master board will review </w:t>
      </w:r>
      <w:r w:rsidR="00515230">
        <w:t>our</w:t>
      </w:r>
      <w:r>
        <w:t xml:space="preserve"> property values and get back to Kathy by next month's board meeting.</w:t>
      </w:r>
      <w:r w:rsidR="00515230">
        <w:t xml:space="preserve">  </w:t>
      </w:r>
    </w:p>
    <w:p w14:paraId="1B043014" w14:textId="3E104EDA" w:rsidR="00262D1A" w:rsidRDefault="00262D1A" w:rsidP="00262D1A">
      <w:pPr>
        <w:pStyle w:val="ListParagraph"/>
        <w:numPr>
          <w:ilvl w:val="0"/>
          <w:numId w:val="1"/>
        </w:numPr>
      </w:pPr>
      <w:r>
        <w:t xml:space="preserve">We went over the project updates, repairs, and freeze damage.  </w:t>
      </w:r>
    </w:p>
    <w:p w14:paraId="39A2F61F" w14:textId="2966388D" w:rsidR="00262D1A" w:rsidRDefault="00262D1A" w:rsidP="00342D20">
      <w:pPr>
        <w:pStyle w:val="ListParagraph"/>
        <w:numPr>
          <w:ilvl w:val="1"/>
          <w:numId w:val="1"/>
        </w:numPr>
      </w:pPr>
      <w:r>
        <w:t>Kathy to get bid for restaining Cullen &amp; Magnolia wooden fence and look into seeing if fence company that did repairs and staining on Fite can restain that fence since stain was applied before a rain.</w:t>
      </w:r>
    </w:p>
    <w:p w14:paraId="313B9DF7" w14:textId="23AAFC7C" w:rsidR="00262D1A" w:rsidRDefault="00262D1A" w:rsidP="00961DC1">
      <w:pPr>
        <w:pStyle w:val="ListParagraph"/>
        <w:numPr>
          <w:ilvl w:val="1"/>
          <w:numId w:val="1"/>
        </w:numPr>
      </w:pPr>
      <w:r>
        <w:t>Kathy discussed her attempts to get a landscape designer to help with freeze damage replacement.  The board directed Kathy to look into consulting time with several vendors.  May vendors are currently booked months out.  Plant material would not be installed until early fall.</w:t>
      </w:r>
    </w:p>
    <w:p w14:paraId="5B3F4814" w14:textId="77777777" w:rsidR="00342D20" w:rsidRDefault="00342D20" w:rsidP="00342D20">
      <w:pPr>
        <w:pStyle w:val="ListParagraph"/>
        <w:numPr>
          <w:ilvl w:val="0"/>
          <w:numId w:val="1"/>
        </w:numPr>
      </w:pPr>
      <w:r>
        <w:t>Kathy to get a bid on soft</w:t>
      </w:r>
      <w:r w:rsidRPr="00262D1A">
        <w:t xml:space="preserve"> </w:t>
      </w:r>
      <w:r>
        <w:t>powerwash of Southglen entrance and then have an application of Wet It and Forget It to help keep the mold and mildew at bay.</w:t>
      </w:r>
    </w:p>
    <w:p w14:paraId="71A4F5B7" w14:textId="2DCDE98F" w:rsidR="00262D1A" w:rsidRDefault="00262D1A" w:rsidP="00262D1A">
      <w:pPr>
        <w:pStyle w:val="ListParagraph"/>
        <w:numPr>
          <w:ilvl w:val="0"/>
          <w:numId w:val="1"/>
        </w:numPr>
      </w:pPr>
      <w:r>
        <w:t>All electrical projects should be done in 2 weeks.</w:t>
      </w:r>
    </w:p>
    <w:p w14:paraId="09082195" w14:textId="7A6384AD" w:rsidR="00262D1A" w:rsidRDefault="00262D1A" w:rsidP="00262D1A">
      <w:pPr>
        <w:pStyle w:val="ListParagraph"/>
        <w:numPr>
          <w:ilvl w:val="0"/>
          <w:numId w:val="1"/>
        </w:numPr>
      </w:pPr>
      <w:r>
        <w:t>Assessment billing should go out to homeowners by Monday.</w:t>
      </w:r>
    </w:p>
    <w:p w14:paraId="56E5D091" w14:textId="4B9C6C65" w:rsidR="00262D1A" w:rsidRDefault="00262D1A" w:rsidP="00262D1A">
      <w:pPr>
        <w:pStyle w:val="ListParagraph"/>
        <w:numPr>
          <w:ilvl w:val="0"/>
          <w:numId w:val="1"/>
        </w:numPr>
      </w:pPr>
      <w:r>
        <w:t>In order to proceed with Southwyck Lake Park re</w:t>
      </w:r>
      <w:r w:rsidR="00961DC1">
        <w:t>pla</w:t>
      </w:r>
      <w:r w:rsidR="00D97D01">
        <w:t>c</w:t>
      </w:r>
      <w:r w:rsidR="00961DC1">
        <w:t>ement</w:t>
      </w:r>
      <w:r>
        <w:t xml:space="preserve"> of </w:t>
      </w:r>
      <w:r w:rsidR="00961DC1">
        <w:t xml:space="preserve">the </w:t>
      </w:r>
      <w:r>
        <w:t>covered pavilion and uncovered patio, we will need to obtain a survey of the entire park and get bids for an engineering company to let us know if we are ok to tear down and rebuild and if the bulkhead can withstand the construction.</w:t>
      </w:r>
    </w:p>
    <w:p w14:paraId="20A81EA3" w14:textId="67F9D093" w:rsidR="00262D1A" w:rsidRDefault="00262D1A" w:rsidP="00262D1A">
      <w:pPr>
        <w:pStyle w:val="ListParagraph"/>
        <w:numPr>
          <w:ilvl w:val="0"/>
          <w:numId w:val="1"/>
        </w:numPr>
      </w:pPr>
      <w:r>
        <w:t xml:space="preserve">Kathy was unsure </w:t>
      </w:r>
      <w:r w:rsidR="005D2BD9">
        <w:t>i</w:t>
      </w:r>
      <w:r>
        <w:t>f Lake Pro applied the chemical treatment t the lake since it’s been raining most of the time.  We asked Kathy to ask Lake Pro to let us know if we should restock the lake next year.</w:t>
      </w:r>
    </w:p>
    <w:p w14:paraId="20CB2236" w14:textId="0F195671" w:rsidR="00262D1A" w:rsidRDefault="00262D1A" w:rsidP="00262D1A">
      <w:pPr>
        <w:pStyle w:val="ListParagraph"/>
        <w:numPr>
          <w:ilvl w:val="0"/>
          <w:numId w:val="1"/>
        </w:numPr>
      </w:pPr>
      <w:r>
        <w:t>Community events are still on schedule.</w:t>
      </w:r>
    </w:p>
    <w:p w14:paraId="5A15D570" w14:textId="4F0FC089" w:rsidR="00262D1A" w:rsidRDefault="00262D1A" w:rsidP="00262D1A">
      <w:pPr>
        <w:pStyle w:val="ListParagraph"/>
        <w:numPr>
          <w:ilvl w:val="0"/>
          <w:numId w:val="1"/>
        </w:numPr>
      </w:pPr>
      <w:r>
        <w:t xml:space="preserve">We discussed </w:t>
      </w:r>
      <w:r w:rsidR="00C0082D">
        <w:t>finding out</w:t>
      </w:r>
      <w:r>
        <w:t xml:space="preserve"> who we needed to get permission from to</w:t>
      </w:r>
      <w:r w:rsidR="00C0082D">
        <w:t xml:space="preserve"> have</w:t>
      </w:r>
      <w:r w:rsidR="002E659E">
        <w:t xml:space="preserve"> a</w:t>
      </w:r>
      <w:r>
        <w:t xml:space="preserve"> sign</w:t>
      </w:r>
      <w:r w:rsidR="002E659E">
        <w:t xml:space="preserve"> installed</w:t>
      </w:r>
      <w:r>
        <w:t xml:space="preserve"> showing slow/playground and/or striping to help drivers pay attention.</w:t>
      </w:r>
    </w:p>
    <w:p w14:paraId="3CF2BB85" w14:textId="2ABF7A44" w:rsidR="00262D1A" w:rsidRDefault="00262D1A" w:rsidP="00262D1A">
      <w:pPr>
        <w:pStyle w:val="ListParagraph"/>
        <w:numPr>
          <w:ilvl w:val="0"/>
          <w:numId w:val="1"/>
        </w:numPr>
      </w:pPr>
      <w:r>
        <w:t xml:space="preserve">Q3 newsletter should go out </w:t>
      </w:r>
      <w:r w:rsidR="00AF73B9">
        <w:t>2</w:t>
      </w:r>
      <w:r w:rsidR="00AF73B9" w:rsidRPr="00AF73B9">
        <w:rPr>
          <w:vertAlign w:val="superscript"/>
        </w:rPr>
        <w:t>nd</w:t>
      </w:r>
      <w:r w:rsidR="00AF73B9">
        <w:t xml:space="preserve"> </w:t>
      </w:r>
      <w:r>
        <w:t>week</w:t>
      </w:r>
      <w:r w:rsidR="0071049E">
        <w:t xml:space="preserve"> of June.</w:t>
      </w:r>
    </w:p>
    <w:p w14:paraId="0EC23FFF" w14:textId="77EA967F" w:rsidR="0071049E" w:rsidRDefault="0071049E" w:rsidP="00262D1A">
      <w:pPr>
        <w:pStyle w:val="ListParagraph"/>
        <w:numPr>
          <w:ilvl w:val="0"/>
          <w:numId w:val="1"/>
        </w:numPr>
      </w:pPr>
      <w:r>
        <w:t>Southwyck CAI held it’s first all</w:t>
      </w:r>
      <w:r w:rsidR="00183F59">
        <w:t>-</w:t>
      </w:r>
      <w:r>
        <w:t>bo</w:t>
      </w:r>
      <w:r w:rsidR="00183F59">
        <w:t>a</w:t>
      </w:r>
      <w:r>
        <w:t xml:space="preserve">rd meeting with Sections 1, 4 &amp; 5.  </w:t>
      </w:r>
      <w:r w:rsidR="00BC4A41">
        <w:t xml:space="preserve">Everyone learned </w:t>
      </w:r>
      <w:r w:rsidR="00793537">
        <w:t>something</w:t>
      </w:r>
      <w:r w:rsidR="00ED14A0">
        <w:t>,</w:t>
      </w:r>
      <w:r w:rsidR="00793537">
        <w:t xml:space="preserve"> and it was great t</w:t>
      </w:r>
      <w:r w:rsidR="001A11BC">
        <w:t>o p</w:t>
      </w:r>
      <w:r w:rsidR="00793537">
        <w:t>ut a face to a name.  We hope to do this again in October to touch base</w:t>
      </w:r>
      <w:r w:rsidR="001A11BC">
        <w:t xml:space="preserve">, </w:t>
      </w:r>
      <w:r w:rsidR="00793537">
        <w:t xml:space="preserve">hear what </w:t>
      </w:r>
      <w:r w:rsidR="00CA6CB1">
        <w:t xml:space="preserve">all the boards are up to </w:t>
      </w:r>
      <w:r w:rsidR="00DD0114">
        <w:t xml:space="preserve">and answer any questions </w:t>
      </w:r>
      <w:r w:rsidR="00F45DE2">
        <w:t>any of the boards might have for each other.</w:t>
      </w:r>
    </w:p>
    <w:sectPr w:rsidR="007104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1E13DA"/>
    <w:multiLevelType w:val="hybridMultilevel"/>
    <w:tmpl w:val="55400122"/>
    <w:lvl w:ilvl="0" w:tplc="1570ECE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Da1NDIzNTIyMTFT0lEKTi0uzszPAykwqgUAWKanWywAAAA="/>
  </w:docVars>
  <w:rsids>
    <w:rsidRoot w:val="00262D1A"/>
    <w:rsid w:val="00183F59"/>
    <w:rsid w:val="001A11BC"/>
    <w:rsid w:val="00262D1A"/>
    <w:rsid w:val="00284B31"/>
    <w:rsid w:val="002E659E"/>
    <w:rsid w:val="00342D20"/>
    <w:rsid w:val="00515230"/>
    <w:rsid w:val="005D2BD9"/>
    <w:rsid w:val="007058D3"/>
    <w:rsid w:val="0071049E"/>
    <w:rsid w:val="007121F4"/>
    <w:rsid w:val="00793537"/>
    <w:rsid w:val="007B6573"/>
    <w:rsid w:val="008314D1"/>
    <w:rsid w:val="00892255"/>
    <w:rsid w:val="008C724D"/>
    <w:rsid w:val="00926E8B"/>
    <w:rsid w:val="00961DC1"/>
    <w:rsid w:val="00AF73B9"/>
    <w:rsid w:val="00BC4A41"/>
    <w:rsid w:val="00C0082D"/>
    <w:rsid w:val="00C97C0C"/>
    <w:rsid w:val="00CA6CB1"/>
    <w:rsid w:val="00D97D01"/>
    <w:rsid w:val="00DD0114"/>
    <w:rsid w:val="00ED14A0"/>
    <w:rsid w:val="00F45D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84C3A"/>
  <w15:chartTrackingRefBased/>
  <w15:docId w15:val="{21C01FEA-D8B8-4E4A-AAFD-3C5BCE7E2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2D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8</TotalTime>
  <Pages>1</Pages>
  <Words>410</Words>
  <Characters>2343</Characters>
  <Application>Microsoft Office Word</Application>
  <DocSecurity>0</DocSecurity>
  <Lines>19</Lines>
  <Paragraphs>5</Paragraphs>
  <ScaleCrop>false</ScaleCrop>
  <Company/>
  <LinksUpToDate>false</LinksUpToDate>
  <CharactersWithSpaces>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Bilyeu</dc:creator>
  <cp:keywords/>
  <dc:description/>
  <cp:lastModifiedBy>Helen Bilyeu</cp:lastModifiedBy>
  <cp:revision>26</cp:revision>
  <dcterms:created xsi:type="dcterms:W3CDTF">2021-06-04T13:08:00Z</dcterms:created>
  <dcterms:modified xsi:type="dcterms:W3CDTF">2021-06-08T15:19:00Z</dcterms:modified>
</cp:coreProperties>
</file>